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878" w:rsidRDefault="000B7878" w:rsidP="00B65F9F"/>
    <w:p w:rsidR="000B7878" w:rsidRDefault="000B7878" w:rsidP="00B65F9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he paper must be of high quality during the first submission.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The journal paper must be </w:t>
      </w:r>
      <w:r w:rsidRPr="00B65F9F">
        <w:rPr>
          <w:highlight w:val="yellow"/>
        </w:rPr>
        <w:t xml:space="preserve">at least </w:t>
      </w:r>
      <w:r w:rsidR="002E3979">
        <w:rPr>
          <w:highlight w:val="yellow"/>
        </w:rPr>
        <w:t>six</w:t>
      </w:r>
      <w:r w:rsidRPr="00B65F9F">
        <w:rPr>
          <w:highlight w:val="yellow"/>
        </w:rPr>
        <w:t xml:space="preserve"> pages long</w:t>
      </w:r>
      <w:r>
        <w:t xml:space="preserve"> (minimum </w:t>
      </w:r>
      <w:r w:rsidR="002E3979">
        <w:t>six</w:t>
      </w:r>
      <w:r>
        <w:t xml:space="preserve"> pages but maximum no limit)</w:t>
      </w:r>
      <w:bookmarkStart w:id="0" w:name="_GoBack"/>
      <w:bookmarkEnd w:id="0"/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Abstract - make sure it contains “background, methodology, results, and conclusions” within </w:t>
      </w:r>
      <w:r w:rsidRPr="00B65F9F">
        <w:rPr>
          <w:highlight w:val="yellow"/>
        </w:rPr>
        <w:t>150 words to 250</w:t>
      </w:r>
      <w:r>
        <w:t xml:space="preserve"> words.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Introduction - check whether it contains </w:t>
      </w:r>
      <w:r w:rsidR="0005762F">
        <w:t>t</w:t>
      </w:r>
      <w:r>
        <w:t xml:space="preserve">he references cited </w:t>
      </w:r>
      <w:r w:rsidR="0005762F">
        <w:t xml:space="preserve">and the citation </w:t>
      </w:r>
      <w:r>
        <w:t>in it are in order?</w:t>
      </w:r>
    </w:p>
    <w:p w:rsidR="0005762F" w:rsidRDefault="0005762F" w:rsidP="0005762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Research S</w:t>
      </w:r>
      <w:r>
        <w:t xml:space="preserve">ignificance: Must be between 250 words to 300words. 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Results - contains details explanation? Figures and </w:t>
      </w:r>
      <w:r w:rsidR="0014018D">
        <w:t xml:space="preserve">Tables are </w:t>
      </w:r>
      <w:r>
        <w:t>correctly presented?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Figures and Tables: </w:t>
      </w:r>
      <w:r w:rsidR="002E3979">
        <w:rPr>
          <w:highlight w:val="yellow"/>
        </w:rPr>
        <w:t xml:space="preserve">Minimum </w:t>
      </w:r>
      <w:r w:rsidR="002E3979">
        <w:rPr>
          <w:rFonts w:hint="eastAsia"/>
          <w:highlight w:val="yellow"/>
        </w:rPr>
        <w:t>8</w:t>
      </w:r>
      <w:r w:rsidR="0005762F">
        <w:rPr>
          <w:highlight w:val="yellow"/>
        </w:rPr>
        <w:t xml:space="preserve"> (Eight)</w:t>
      </w:r>
      <w:r w:rsidRPr="00B65F9F">
        <w:rPr>
          <w:highlight w:val="yellow"/>
        </w:rPr>
        <w:t xml:space="preserve"> Figures and Tables</w:t>
      </w:r>
      <w:r>
        <w:t xml:space="preserve"> but maximum no limit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>Conclusions - whether the key findings have been addressed and future work been outlined and recommended?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List of references – has the reference format followed the template?  And contains </w:t>
      </w:r>
      <w:r w:rsidRPr="00B65F9F">
        <w:rPr>
          <w:highlight w:val="yellow"/>
        </w:rPr>
        <w:t xml:space="preserve">at least </w:t>
      </w:r>
      <w:r w:rsidR="002E3979">
        <w:rPr>
          <w:highlight w:val="yellow"/>
        </w:rPr>
        <w:t>ten</w:t>
      </w:r>
      <w:r w:rsidRPr="00B65F9F">
        <w:rPr>
          <w:highlight w:val="yellow"/>
        </w:rPr>
        <w:t xml:space="preserve"> recent references</w:t>
      </w:r>
      <w:r w:rsidR="007B219E">
        <w:t xml:space="preserve"> related to your research</w:t>
      </w:r>
    </w:p>
    <w:p w:rsidR="00B65F9F" w:rsidRDefault="00B65F9F" w:rsidP="00B65F9F">
      <w:pPr>
        <w:pStyle w:val="a3"/>
        <w:numPr>
          <w:ilvl w:val="0"/>
          <w:numId w:val="1"/>
        </w:numPr>
        <w:ind w:leftChars="0"/>
      </w:pPr>
      <w:r>
        <w:t xml:space="preserve">Download the template file and read </w:t>
      </w:r>
      <w:r w:rsidR="002E3979">
        <w:t>the requirements carefully</w:t>
      </w:r>
      <w:r>
        <w:t xml:space="preserve">. </w:t>
      </w:r>
    </w:p>
    <w:p w:rsidR="00F90F86" w:rsidRDefault="00B65F9F" w:rsidP="00F90F86">
      <w:pPr>
        <w:pStyle w:val="a3"/>
        <w:numPr>
          <w:ilvl w:val="0"/>
          <w:numId w:val="1"/>
        </w:numPr>
        <w:ind w:leftChars="0"/>
      </w:pPr>
      <w:r>
        <w:t xml:space="preserve">Visit https://www.grammarly.com/ </w:t>
      </w:r>
      <w:r w:rsidR="00F90F86">
        <w:t xml:space="preserve">or </w:t>
      </w:r>
    </w:p>
    <w:p w:rsidR="007B3514" w:rsidRDefault="00F90F86" w:rsidP="00F90F86">
      <w:pPr>
        <w:pStyle w:val="a3"/>
        <w:ind w:leftChars="0" w:left="420"/>
      </w:pPr>
      <w:r>
        <w:t xml:space="preserve">https://www.grammarly.com/offi </w:t>
      </w:r>
      <w:proofErr w:type="spellStart"/>
      <w:r w:rsidRPr="000D0A96">
        <w:rPr>
          <w:noProof/>
        </w:rPr>
        <w:t>ce</w:t>
      </w:r>
      <w:r>
        <w:t>-</w:t>
      </w:r>
      <w:r w:rsidRPr="000D0A96">
        <w:rPr>
          <w:noProof/>
        </w:rPr>
        <w:t>addin</w:t>
      </w:r>
      <w:proofErr w:type="spellEnd"/>
      <w:r>
        <w:t xml:space="preserve">/windows </w:t>
      </w:r>
      <w:r w:rsidR="00B65F9F">
        <w:t xml:space="preserve">for possible help </w:t>
      </w:r>
    </w:p>
    <w:p w:rsidR="00F90F86" w:rsidRDefault="00B65F9F" w:rsidP="00F90F86">
      <w:pPr>
        <w:pStyle w:val="a3"/>
        <w:ind w:leftChars="0" w:left="420"/>
      </w:pPr>
      <w:r>
        <w:t>and do native English professional proofreading.</w:t>
      </w:r>
      <w:r w:rsidR="00F90F86">
        <w:t xml:space="preserve"> </w:t>
      </w:r>
    </w:p>
    <w:p w:rsidR="00827D87" w:rsidRDefault="00827D87" w:rsidP="00827D87">
      <w:pPr>
        <w:pStyle w:val="a3"/>
        <w:numPr>
          <w:ilvl w:val="0"/>
          <w:numId w:val="1"/>
        </w:numPr>
        <w:ind w:leftChars="0"/>
      </w:pPr>
      <w:r>
        <w:t>Please fill in the gap in all pages (no blank space at all)</w:t>
      </w:r>
    </w:p>
    <w:p w:rsidR="00827D87" w:rsidRDefault="00827D87" w:rsidP="00827D87">
      <w:pPr>
        <w:pStyle w:val="a3"/>
        <w:numPr>
          <w:ilvl w:val="0"/>
          <w:numId w:val="1"/>
        </w:numPr>
        <w:ind w:leftChars="0"/>
      </w:pPr>
      <w:r>
        <w:t xml:space="preserve">References inside text </w:t>
      </w:r>
      <w:r w:rsidR="00F90F86">
        <w:t>should be</w:t>
      </w:r>
      <w:r>
        <w:t xml:space="preserve"> according to </w:t>
      </w:r>
      <w:r w:rsidR="00BB183B">
        <w:t xml:space="preserve">the </w:t>
      </w:r>
      <w:r>
        <w:t xml:space="preserve">template </w:t>
      </w:r>
    </w:p>
    <w:p w:rsidR="0005762F" w:rsidRDefault="0005762F" w:rsidP="00827D87">
      <w:pPr>
        <w:pStyle w:val="a3"/>
        <w:numPr>
          <w:ilvl w:val="0"/>
          <w:numId w:val="1"/>
        </w:numPr>
        <w:ind w:leftChars="0"/>
      </w:pPr>
      <w:r>
        <w:t xml:space="preserve">List of references: Example of Authors name should be </w:t>
      </w:r>
      <w:r w:rsidRPr="00AD65B7">
        <w:t>Saito</w:t>
      </w:r>
      <w:r>
        <w:t xml:space="preserve"> K., </w:t>
      </w:r>
      <w:r w:rsidRPr="00AD65B7">
        <w:t>Okada</w:t>
      </w:r>
      <w:r>
        <w:t xml:space="preserve"> A. </w:t>
      </w:r>
    </w:p>
    <w:p w:rsidR="00827D87" w:rsidRDefault="0005762F" w:rsidP="00827D87">
      <w:pPr>
        <w:pStyle w:val="a3"/>
        <w:numPr>
          <w:ilvl w:val="0"/>
          <w:numId w:val="1"/>
        </w:numPr>
        <w:ind w:leftChars="0"/>
      </w:pPr>
      <w:r>
        <w:t>All figures: Font size must be 10 font size, Times new roman, No boldface, No italic</w:t>
      </w:r>
    </w:p>
    <w:p w:rsidR="00827D87" w:rsidRDefault="00827D87" w:rsidP="00827D87">
      <w:pPr>
        <w:pStyle w:val="a3"/>
        <w:numPr>
          <w:ilvl w:val="0"/>
          <w:numId w:val="1"/>
        </w:numPr>
        <w:ind w:leftChars="0"/>
      </w:pPr>
      <w:r>
        <w:t xml:space="preserve">Redraw Fig. with the same scale using </w:t>
      </w:r>
      <w:r w:rsidR="000D0A96">
        <w:t xml:space="preserve">the </w:t>
      </w:r>
      <w:r w:rsidRPr="000D0A96">
        <w:rPr>
          <w:noProof/>
        </w:rPr>
        <w:t>same</w:t>
      </w:r>
      <w:r>
        <w:t xml:space="preserve"> font size </w:t>
      </w:r>
      <w:r w:rsidR="002E3979">
        <w:t>ten</w:t>
      </w:r>
      <w:r>
        <w:t xml:space="preserve"> and symbol and marks etc.</w:t>
      </w:r>
    </w:p>
    <w:p w:rsidR="00827D87" w:rsidRDefault="00827D87" w:rsidP="00827D87">
      <w:pPr>
        <w:pStyle w:val="a3"/>
        <w:numPr>
          <w:ilvl w:val="0"/>
          <w:numId w:val="1"/>
        </w:numPr>
        <w:ind w:leftChars="0"/>
      </w:pPr>
      <w:r>
        <w:t>Send copyright signed by all authors</w:t>
      </w:r>
    </w:p>
    <w:p w:rsidR="00234EFA" w:rsidRDefault="00234EFA" w:rsidP="00827D87">
      <w:pPr>
        <w:pStyle w:val="a3"/>
        <w:numPr>
          <w:ilvl w:val="0"/>
          <w:numId w:val="1"/>
        </w:numPr>
        <w:ind w:leftChars="0"/>
      </w:pPr>
      <w:r>
        <w:t xml:space="preserve">All Equations must be </w:t>
      </w:r>
      <w:r w:rsidR="002E3979">
        <w:t>explicit</w:t>
      </w:r>
      <w:r>
        <w:t xml:space="preserve"> and </w:t>
      </w:r>
      <w:r w:rsidRPr="007B219E">
        <w:rPr>
          <w:highlight w:val="yellow"/>
        </w:rPr>
        <w:t>font size 10</w:t>
      </w:r>
    </w:p>
    <w:p w:rsidR="00F90F86" w:rsidRDefault="00F90F86" w:rsidP="00F90F86">
      <w:pPr>
        <w:pStyle w:val="a3"/>
        <w:numPr>
          <w:ilvl w:val="0"/>
          <w:numId w:val="1"/>
        </w:numPr>
        <w:ind w:leftChars="0"/>
      </w:pPr>
      <w:r>
        <w:t xml:space="preserve">The author is encouraged to recheck the paper after another revision. A second read of the </w:t>
      </w:r>
      <w:r w:rsidR="002E3979">
        <w:t>article</w:t>
      </w:r>
      <w:r>
        <w:t xml:space="preserve"> after some </w:t>
      </w:r>
      <w:r w:rsidR="0005762F">
        <w:t xml:space="preserve">days or </w:t>
      </w:r>
      <w:r>
        <w:t xml:space="preserve">weeks is helpful to find the </w:t>
      </w:r>
      <w:r w:rsidRPr="00B65F9F">
        <w:rPr>
          <w:highlight w:val="yellow"/>
        </w:rPr>
        <w:t>mistakes and bugs.</w:t>
      </w:r>
    </w:p>
    <w:p w:rsidR="00F90F86" w:rsidRDefault="00F90F86" w:rsidP="00F90F86">
      <w:pPr>
        <w:pStyle w:val="a3"/>
        <w:numPr>
          <w:ilvl w:val="0"/>
          <w:numId w:val="1"/>
        </w:numPr>
        <w:ind w:leftChars="0"/>
      </w:pPr>
      <w:r>
        <w:t xml:space="preserve">Submit </w:t>
      </w:r>
      <w:r w:rsidR="000B7878">
        <w:t xml:space="preserve">online using the </w:t>
      </w:r>
      <w:r w:rsidR="000B7878">
        <w:rPr>
          <w:rFonts w:hint="eastAsia"/>
        </w:rPr>
        <w:t>w</w:t>
      </w:r>
      <w:r w:rsidR="000B7878">
        <w:t>ebsite.</w:t>
      </w:r>
    </w:p>
    <w:p w:rsidR="00F90F86" w:rsidRDefault="00F90F86" w:rsidP="00F90F86">
      <w:pPr>
        <w:pStyle w:val="a3"/>
        <w:numPr>
          <w:ilvl w:val="0"/>
          <w:numId w:val="1"/>
        </w:numPr>
        <w:ind w:leftChars="0"/>
      </w:pPr>
      <w:r>
        <w:t>We accept online submission only.</w:t>
      </w:r>
    </w:p>
    <w:p w:rsidR="00F90F86" w:rsidRDefault="00F90F86" w:rsidP="00F90F86">
      <w:pPr>
        <w:pStyle w:val="a3"/>
        <w:ind w:leftChars="0" w:left="420"/>
      </w:pPr>
    </w:p>
    <w:sectPr w:rsidR="00F90F86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0F9E" w:rsidRDefault="005E0F9E" w:rsidP="00D9768F">
      <w:r>
        <w:separator/>
      </w:r>
    </w:p>
  </w:endnote>
  <w:endnote w:type="continuationSeparator" w:id="0">
    <w:p w:rsidR="005E0F9E" w:rsidRDefault="005E0F9E" w:rsidP="00D97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0F9E" w:rsidRDefault="005E0F9E" w:rsidP="00D9768F">
      <w:r>
        <w:separator/>
      </w:r>
    </w:p>
  </w:footnote>
  <w:footnote w:type="continuationSeparator" w:id="0">
    <w:p w:rsidR="005E0F9E" w:rsidRDefault="005E0F9E" w:rsidP="00D97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5F9F" w:rsidRDefault="00B65F9F" w:rsidP="00B65F9F">
    <w:pPr>
      <w:pStyle w:val="Default"/>
    </w:pPr>
  </w:p>
  <w:p w:rsidR="00B65F9F" w:rsidRPr="00B65F9F" w:rsidRDefault="00B65F9F" w:rsidP="00B65F9F">
    <w:pPr>
      <w:pStyle w:val="a5"/>
      <w:jc w:val="center"/>
      <w:rPr>
        <w:rFonts w:asciiTheme="majorHAnsi" w:hAnsiTheme="majorHAnsi" w:cstheme="majorHAnsi"/>
        <w:b/>
      </w:rPr>
    </w:pPr>
    <w:r w:rsidRPr="00B65F9F">
      <w:rPr>
        <w:rFonts w:asciiTheme="majorHAnsi" w:hAnsiTheme="majorHAnsi" w:cstheme="majorHAnsi"/>
        <w:b/>
        <w:szCs w:val="21"/>
      </w:rPr>
      <w:t>SOME TIPS TO MEET JOURNAL REQUIR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71605"/>
    <w:multiLevelType w:val="hybridMultilevel"/>
    <w:tmpl w:val="F828D5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E2NjG1MDE0sjRQ0lEKTi0uzszPAymwrAUAmu6xVCwAAAA="/>
  </w:docVars>
  <w:rsids>
    <w:rsidRoot w:val="00827D87"/>
    <w:rsid w:val="0005762F"/>
    <w:rsid w:val="000B7878"/>
    <w:rsid w:val="000D0A96"/>
    <w:rsid w:val="0014018D"/>
    <w:rsid w:val="0022602E"/>
    <w:rsid w:val="00231589"/>
    <w:rsid w:val="00234EFA"/>
    <w:rsid w:val="002C090F"/>
    <w:rsid w:val="002E3979"/>
    <w:rsid w:val="003735E0"/>
    <w:rsid w:val="003E0B81"/>
    <w:rsid w:val="00483098"/>
    <w:rsid w:val="004F16CD"/>
    <w:rsid w:val="004F2898"/>
    <w:rsid w:val="005E0F9E"/>
    <w:rsid w:val="00763672"/>
    <w:rsid w:val="007B219E"/>
    <w:rsid w:val="007B3514"/>
    <w:rsid w:val="007F6DFC"/>
    <w:rsid w:val="00817663"/>
    <w:rsid w:val="00820C41"/>
    <w:rsid w:val="00827D87"/>
    <w:rsid w:val="00893549"/>
    <w:rsid w:val="00A51FE0"/>
    <w:rsid w:val="00AD68A9"/>
    <w:rsid w:val="00B65F9F"/>
    <w:rsid w:val="00B861C7"/>
    <w:rsid w:val="00BB183B"/>
    <w:rsid w:val="00BC2A8B"/>
    <w:rsid w:val="00C3402E"/>
    <w:rsid w:val="00C4640D"/>
    <w:rsid w:val="00D007D4"/>
    <w:rsid w:val="00D9768F"/>
    <w:rsid w:val="00DB7745"/>
    <w:rsid w:val="00F90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86C5CF"/>
  <w15:chartTrackingRefBased/>
  <w15:docId w15:val="{D0071A86-4F52-440D-8FD6-403D3A5F1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7D87"/>
    <w:pPr>
      <w:ind w:leftChars="400" w:left="840"/>
    </w:pPr>
  </w:style>
  <w:style w:type="character" w:styleId="a4">
    <w:name w:val="Hyperlink"/>
    <w:basedOn w:val="a0"/>
    <w:uiPriority w:val="99"/>
    <w:unhideWhenUsed/>
    <w:rsid w:val="00AD68A9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976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D9768F"/>
  </w:style>
  <w:style w:type="paragraph" w:styleId="a7">
    <w:name w:val="footer"/>
    <w:basedOn w:val="a"/>
    <w:link w:val="a8"/>
    <w:uiPriority w:val="99"/>
    <w:unhideWhenUsed/>
    <w:rsid w:val="00D976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D9768F"/>
  </w:style>
  <w:style w:type="paragraph" w:customStyle="1" w:styleId="Default">
    <w:name w:val="Default"/>
    <w:rsid w:val="00B65F9F"/>
    <w:pPr>
      <w:widowControl w:val="0"/>
      <w:autoSpaceDE w:val="0"/>
      <w:autoSpaceDN w:val="0"/>
      <w:adjustRightInd w:val="0"/>
      <w:jc w:val="left"/>
    </w:pPr>
    <w:rPr>
      <w:rFonts w:ascii="Century" w:hAnsi="Century" w:cs="Century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5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22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22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54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93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0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959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663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1725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5287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992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476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1978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92170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8484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21978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0191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56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28841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954408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5062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963938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6538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775855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275924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02272666">
                                                                                                                      <w:marLeft w:val="-45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225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4261234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4374262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8230546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2273979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4237701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0929912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510771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32089102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7564091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03069213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8244103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336612563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211982994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31615632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583270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971056424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477725731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50655569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73898715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2079595790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213590117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097023079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412579901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2047638415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225794405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697640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831407654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669254495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022441170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218052761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350836178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441334211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448167827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305860700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57084782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753284269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200894630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81679789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16305197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775122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103003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09296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505882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780281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691431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46819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887667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934665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32068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993379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aria Hossain</dc:creator>
  <cp:keywords/>
  <dc:description/>
  <cp:lastModifiedBy>Hossain Zakaria</cp:lastModifiedBy>
  <cp:revision>11</cp:revision>
  <dcterms:created xsi:type="dcterms:W3CDTF">2019-01-10T04:23:00Z</dcterms:created>
  <dcterms:modified xsi:type="dcterms:W3CDTF">2021-11-22T03:48:00Z</dcterms:modified>
</cp:coreProperties>
</file>